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0B87" w:rsidRPr="00EE25C8" w:rsidRDefault="0060509D" w:rsidP="00100B87">
      <w:pPr>
        <w:jc w:val="center"/>
        <w:rPr>
          <w:b/>
          <w:bCs/>
          <w:color w:val="000000"/>
          <w:sz w:val="23"/>
          <w:szCs w:val="23"/>
          <w:u w:val="single"/>
        </w:rPr>
      </w:pPr>
      <w:bookmarkStart w:id="0" w:name="_GoBack"/>
      <w:bookmarkEnd w:id="0"/>
      <w:r>
        <w:rPr>
          <w:b/>
          <w:bCs/>
          <w:color w:val="000000"/>
          <w:sz w:val="23"/>
          <w:szCs w:val="23"/>
          <w:u w:val="single"/>
        </w:rPr>
        <w:t>Programs for At-Risk</w:t>
      </w:r>
      <w:r w:rsidR="00EE25C8" w:rsidRPr="00EE25C8">
        <w:rPr>
          <w:b/>
          <w:bCs/>
          <w:color w:val="000000"/>
          <w:sz w:val="23"/>
          <w:szCs w:val="23"/>
          <w:u w:val="single"/>
        </w:rPr>
        <w:t xml:space="preserve"> Students</w:t>
      </w:r>
    </w:p>
    <w:p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:rsidR="00EE25C8" w:rsidRPr="0060509D" w:rsidRDefault="00EE25C8" w:rsidP="00EE25C8">
      <w:pPr>
        <w:rPr>
          <w:bCs/>
          <w:color w:val="000000"/>
          <w:sz w:val="23"/>
          <w:szCs w:val="23"/>
        </w:rPr>
      </w:pPr>
      <w:r w:rsidRPr="0060509D">
        <w:rPr>
          <w:bCs/>
          <w:color w:val="000000"/>
          <w:sz w:val="23"/>
          <w:szCs w:val="23"/>
        </w:rPr>
        <w:t>Please provide</w:t>
      </w:r>
      <w:r w:rsidR="0060509D" w:rsidRPr="0060509D">
        <w:rPr>
          <w:bCs/>
          <w:color w:val="000000"/>
          <w:sz w:val="23"/>
          <w:szCs w:val="23"/>
        </w:rPr>
        <w:t xml:space="preserve"> the Institute with details of the school’s current </w:t>
      </w:r>
      <w:r w:rsidR="0060509D">
        <w:rPr>
          <w:bCs/>
          <w:color w:val="000000"/>
          <w:sz w:val="23"/>
          <w:szCs w:val="23"/>
        </w:rPr>
        <w:t>academic supports for at-risk students.  Use additional pages as necessary.</w:t>
      </w:r>
    </w:p>
    <w:p w:rsidR="00EE25C8" w:rsidRDefault="00EE25C8" w:rsidP="00EE25C8">
      <w:pPr>
        <w:rPr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3600"/>
        <w:gridCol w:w="3690"/>
      </w:tblGrid>
      <w:tr w:rsidR="0060509D" w:rsidTr="00CD438C">
        <w:tc>
          <w:tcPr>
            <w:tcW w:w="360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t-Risk Group</w:t>
            </w:r>
          </w:p>
        </w:tc>
        <w:tc>
          <w:tcPr>
            <w:tcW w:w="369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umber of Students Served</w:t>
            </w:r>
          </w:p>
        </w:tc>
      </w:tr>
      <w:tr w:rsidR="0060509D" w:rsidTr="00CD438C">
        <w:tc>
          <w:tcPr>
            <w:tcW w:w="360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argeted Academic Interventions</w:t>
            </w:r>
          </w:p>
        </w:tc>
        <w:tc>
          <w:tcPr>
            <w:tcW w:w="369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</w:p>
        </w:tc>
      </w:tr>
      <w:tr w:rsidR="0060509D" w:rsidTr="00CD438C">
        <w:tc>
          <w:tcPr>
            <w:tcW w:w="360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with Disabilities</w:t>
            </w:r>
          </w:p>
        </w:tc>
        <w:tc>
          <w:tcPr>
            <w:tcW w:w="369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</w:p>
        </w:tc>
      </w:tr>
      <w:tr w:rsidR="00CD438C" w:rsidTr="00CD438C">
        <w:tc>
          <w:tcPr>
            <w:tcW w:w="3600" w:type="dxa"/>
          </w:tcPr>
          <w:p w:rsidR="00CD438C" w:rsidRDefault="00CD438C" w:rsidP="00CD438C">
            <w:pPr>
              <w:ind w:left="342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receiving mandated academic services for less than 20% of the school day</w:t>
            </w:r>
          </w:p>
        </w:tc>
        <w:tc>
          <w:tcPr>
            <w:tcW w:w="3690" w:type="dxa"/>
          </w:tcPr>
          <w:p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:rsidTr="00CD438C">
        <w:tc>
          <w:tcPr>
            <w:tcW w:w="3600" w:type="dxa"/>
          </w:tcPr>
          <w:p w:rsidR="00CD438C" w:rsidRDefault="00CD438C" w:rsidP="005A2B70">
            <w:pPr>
              <w:ind w:left="342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Students receiving mandated academic services for 21% - 59% of </w:t>
            </w:r>
            <w:r w:rsidR="005A2B70">
              <w:rPr>
                <w:b/>
                <w:bCs/>
                <w:color w:val="000000"/>
              </w:rPr>
              <w:t>the school day</w:t>
            </w:r>
          </w:p>
        </w:tc>
        <w:tc>
          <w:tcPr>
            <w:tcW w:w="3690" w:type="dxa"/>
          </w:tcPr>
          <w:p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CD438C" w:rsidTr="00CD438C">
        <w:tc>
          <w:tcPr>
            <w:tcW w:w="3600" w:type="dxa"/>
          </w:tcPr>
          <w:p w:rsidR="00CD438C" w:rsidRDefault="00CD438C" w:rsidP="00CD438C">
            <w:pPr>
              <w:ind w:left="342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udents receiving mandated academic services for greater than 59% of the school day</w:t>
            </w:r>
          </w:p>
        </w:tc>
        <w:tc>
          <w:tcPr>
            <w:tcW w:w="3690" w:type="dxa"/>
          </w:tcPr>
          <w:p w:rsidR="00CD438C" w:rsidRDefault="00CD438C" w:rsidP="00EE25C8">
            <w:pPr>
              <w:rPr>
                <w:b/>
                <w:bCs/>
                <w:color w:val="000000"/>
              </w:rPr>
            </w:pPr>
          </w:p>
        </w:tc>
      </w:tr>
      <w:tr w:rsidR="0060509D" w:rsidTr="00CD438C">
        <w:tc>
          <w:tcPr>
            <w:tcW w:w="360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English Language Learners </w:t>
            </w:r>
          </w:p>
        </w:tc>
        <w:tc>
          <w:tcPr>
            <w:tcW w:w="3690" w:type="dxa"/>
          </w:tcPr>
          <w:p w:rsidR="0060509D" w:rsidRDefault="0060509D" w:rsidP="00EE25C8">
            <w:pPr>
              <w:rPr>
                <w:b/>
                <w:bCs/>
                <w:color w:val="000000"/>
              </w:rPr>
            </w:pPr>
          </w:p>
        </w:tc>
      </w:tr>
    </w:tbl>
    <w:p w:rsidR="00EE25C8" w:rsidRDefault="00EE25C8" w:rsidP="00EE25C8">
      <w:pPr>
        <w:rPr>
          <w:b/>
          <w:bCs/>
          <w:color w:val="000000"/>
          <w:sz w:val="23"/>
          <w:szCs w:val="23"/>
        </w:rPr>
      </w:pPr>
    </w:p>
    <w:p w:rsidR="00100B87" w:rsidRDefault="00100B87" w:rsidP="00100B87">
      <w:pPr>
        <w:jc w:val="both"/>
        <w:rPr>
          <w:b/>
          <w:bCs/>
          <w:color w:val="000000"/>
          <w:sz w:val="23"/>
          <w:szCs w:val="23"/>
        </w:rPr>
      </w:pPr>
    </w:p>
    <w:p w:rsidR="00100B87" w:rsidRDefault="00100B87" w:rsidP="00100B87">
      <w:pPr>
        <w:jc w:val="both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 xml:space="preserve">General Education Students Receiving Targeted </w:t>
      </w:r>
      <w:r w:rsidR="0060509D">
        <w:rPr>
          <w:b/>
          <w:bCs/>
          <w:color w:val="000000"/>
          <w:sz w:val="23"/>
          <w:szCs w:val="23"/>
        </w:rPr>
        <w:t xml:space="preserve">Academic </w:t>
      </w:r>
      <w:r>
        <w:rPr>
          <w:b/>
          <w:bCs/>
          <w:color w:val="000000"/>
          <w:sz w:val="23"/>
          <w:szCs w:val="23"/>
        </w:rPr>
        <w:t xml:space="preserve">Interventions  </w:t>
      </w:r>
    </w:p>
    <w:tbl>
      <w:tblPr>
        <w:tblStyle w:val="TableGrid"/>
        <w:tblW w:w="9198" w:type="dxa"/>
        <w:tblInd w:w="378" w:type="dxa"/>
        <w:tblLook w:val="04A0" w:firstRow="1" w:lastRow="0" w:firstColumn="1" w:lastColumn="0" w:noHBand="0" w:noVBand="1"/>
      </w:tblPr>
      <w:tblGrid>
        <w:gridCol w:w="2340"/>
        <w:gridCol w:w="6858"/>
      </w:tblGrid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gram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ind w:right="-90"/>
              <w:rPr>
                <w:bCs/>
                <w:color w:val="000000"/>
                <w:vertAlign w:val="superscript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aff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dentification  Process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ordination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 w:rsidP="00100B87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 </w:t>
            </w: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gress Monitoring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cher</w:t>
            </w:r>
            <w:r w:rsidR="00EE25C8">
              <w:rPr>
                <w:b/>
                <w:bCs/>
                <w:color w:val="000000"/>
              </w:rPr>
              <w:t>/Staff</w:t>
            </w:r>
            <w:r>
              <w:rPr>
                <w:b/>
                <w:bCs/>
                <w:color w:val="000000"/>
              </w:rPr>
              <w:t xml:space="preserve"> Professional Development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</w:tbl>
    <w:p w:rsidR="00100B87" w:rsidRDefault="00100B87" w:rsidP="00100B87">
      <w:pPr>
        <w:jc w:val="both"/>
        <w:rPr>
          <w:b/>
          <w:bCs/>
          <w:color w:val="000000"/>
          <w:sz w:val="23"/>
          <w:szCs w:val="23"/>
        </w:rPr>
      </w:pPr>
    </w:p>
    <w:p w:rsidR="00100B87" w:rsidRDefault="00EE25C8" w:rsidP="00100B87">
      <w:pPr>
        <w:jc w:val="both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Students with Disabilities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2340"/>
        <w:gridCol w:w="6858"/>
      </w:tblGrid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gram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CD438C" w:rsidTr="00CD438C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38C" w:rsidRDefault="00CD438C" w:rsidP="00CD438C">
            <w:pPr>
              <w:ind w:left="342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f self-contained, grade ranges for self-contained classrooms: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38C" w:rsidRDefault="00CD438C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aff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dentification  Process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rPr>
          <w:trHeight w:val="467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ordination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rPr>
          <w:trHeight w:val="44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gress Monitoring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rPr>
          <w:trHeight w:val="440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cher</w:t>
            </w:r>
            <w:r w:rsidR="00EE25C8">
              <w:rPr>
                <w:b/>
                <w:bCs/>
                <w:color w:val="000000"/>
              </w:rPr>
              <w:t>/Staff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b/>
                <w:bCs/>
                <w:color w:val="000000"/>
              </w:rPr>
              <w:lastRenderedPageBreak/>
              <w:t>Professional Development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</w:tbl>
    <w:p w:rsidR="00100B87" w:rsidRDefault="00100B87" w:rsidP="00100B87">
      <w:pPr>
        <w:jc w:val="both"/>
        <w:rPr>
          <w:b/>
          <w:bCs/>
          <w:caps/>
          <w:color w:val="000000"/>
          <w:sz w:val="23"/>
          <w:szCs w:val="23"/>
        </w:rPr>
      </w:pPr>
    </w:p>
    <w:p w:rsidR="00100B87" w:rsidRPr="00EE25C8" w:rsidRDefault="00EE25C8" w:rsidP="00100B87">
      <w:pPr>
        <w:jc w:val="both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English Language Learners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2340"/>
        <w:gridCol w:w="6858"/>
      </w:tblGrid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gram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aff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dentification  Process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 w:rsidP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gress Monitoring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00B87" w:rsidRDefault="00100B87">
            <w:pPr>
              <w:rPr>
                <w:bCs/>
                <w:color w:val="000000"/>
              </w:rPr>
            </w:pPr>
          </w:p>
        </w:tc>
      </w:tr>
      <w:tr w:rsidR="00100B87" w:rsidTr="00100B87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0B87" w:rsidRDefault="00100B87" w:rsidP="00CD438C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cher</w:t>
            </w:r>
            <w:r w:rsidR="00EE25C8">
              <w:rPr>
                <w:b/>
                <w:bCs/>
                <w:color w:val="000000"/>
              </w:rPr>
              <w:t>/Staff</w:t>
            </w:r>
            <w:r>
              <w:rPr>
                <w:b/>
                <w:bCs/>
                <w:color w:val="000000"/>
              </w:rPr>
              <w:t xml:space="preserve"> Professional Development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0B87" w:rsidRDefault="00100B87" w:rsidP="00100B87">
            <w:pPr>
              <w:rPr>
                <w:bCs/>
                <w:color w:val="000000"/>
              </w:rPr>
            </w:pPr>
          </w:p>
        </w:tc>
      </w:tr>
    </w:tbl>
    <w:p w:rsidR="00645514" w:rsidRDefault="00645514"/>
    <w:sectPr w:rsidR="00645514" w:rsidSect="0064551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0B87" w:rsidRDefault="00100B87" w:rsidP="00100B87">
      <w:r>
        <w:separator/>
      </w:r>
    </w:p>
  </w:endnote>
  <w:endnote w:type="continuationSeparator" w:id="0">
    <w:p w:rsidR="00100B87" w:rsidRDefault="00100B87" w:rsidP="00100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0B87" w:rsidRDefault="00100B87" w:rsidP="00100B87">
      <w:r>
        <w:separator/>
      </w:r>
    </w:p>
  </w:footnote>
  <w:footnote w:type="continuationSeparator" w:id="0">
    <w:p w:rsidR="00100B87" w:rsidRDefault="00100B87" w:rsidP="00100B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B70" w:rsidRDefault="005A2B70" w:rsidP="005A2B70">
    <w:pPr>
      <w:pStyle w:val="Header"/>
      <w:jc w:val="center"/>
    </w:pPr>
    <w:r>
      <w:rPr>
        <w:noProof/>
      </w:rPr>
      <w:drawing>
        <wp:inline distT="0" distB="0" distL="0" distR="0" wp14:anchorId="37A7143A" wp14:editId="1FBFD5CE">
          <wp:extent cx="2514600" cy="839801"/>
          <wp:effectExtent l="0" t="0" r="0" b="0"/>
          <wp:docPr id="2" name="Picture 1" descr="charter schools logo bw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harter schools logo bw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83980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K3NDQwNzIwMDAxMzJX0lEKTi0uzszPAykwrgUADGxvKiwAAAA="/>
  </w:docVars>
  <w:rsids>
    <w:rsidRoot w:val="00100B87"/>
    <w:rsid w:val="000F1712"/>
    <w:rsid w:val="00100B87"/>
    <w:rsid w:val="003B129D"/>
    <w:rsid w:val="005A2B70"/>
    <w:rsid w:val="0060509D"/>
    <w:rsid w:val="00642FCD"/>
    <w:rsid w:val="00645514"/>
    <w:rsid w:val="006E6729"/>
    <w:rsid w:val="007A624C"/>
    <w:rsid w:val="0090705D"/>
    <w:rsid w:val="00A24B47"/>
    <w:rsid w:val="00B65156"/>
    <w:rsid w:val="00C42EEE"/>
    <w:rsid w:val="00CD438C"/>
    <w:rsid w:val="00EE2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0B8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0B87"/>
    <w:rPr>
      <w:rFonts w:ascii="Times New Roman" w:eastAsia="Times New Roman" w:hAnsi="Times New Roman" w:cs="Times New Roman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B87"/>
    <w:rPr>
      <w:rFonts w:ascii="Times New Roman" w:eastAsia="Times New Roman" w:hAnsi="Times New Roman" w:cs="Times New Roman"/>
      <w:sz w:val="23"/>
      <w:szCs w:val="23"/>
    </w:rPr>
  </w:style>
  <w:style w:type="character" w:styleId="FootnoteReference">
    <w:name w:val="footnote reference"/>
    <w:basedOn w:val="DefaultParagraphFont"/>
    <w:uiPriority w:val="99"/>
    <w:semiHidden/>
    <w:unhideWhenUsed/>
    <w:rsid w:val="00100B87"/>
    <w:rPr>
      <w:vertAlign w:val="superscript"/>
    </w:rPr>
  </w:style>
  <w:style w:type="table" w:styleId="TableGrid">
    <w:name w:val="Table Grid"/>
    <w:basedOn w:val="TableNormal"/>
    <w:uiPriority w:val="59"/>
    <w:rsid w:val="00100B87"/>
    <w:pPr>
      <w:spacing w:after="0" w:line="240" w:lineRule="auto"/>
    </w:pPr>
    <w:rPr>
      <w:rFonts w:eastAsia="Times New Roman" w:cstheme="minorHAnsi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2B70"/>
  </w:style>
  <w:style w:type="paragraph" w:styleId="Footer">
    <w:name w:val="footer"/>
    <w:basedOn w:val="Normal"/>
    <w:link w:val="FooterChar"/>
    <w:uiPriority w:val="99"/>
    <w:unhideWhenUsed/>
    <w:rsid w:val="005A2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2B70"/>
  </w:style>
  <w:style w:type="paragraph" w:styleId="BalloonText">
    <w:name w:val="Balloon Text"/>
    <w:basedOn w:val="Normal"/>
    <w:link w:val="BalloonTextChar"/>
    <w:uiPriority w:val="99"/>
    <w:semiHidden/>
    <w:unhideWhenUsed/>
    <w:rsid w:val="005A2B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B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8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newyorkcharte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317608-9BC8-4366-9E0A-75BFDF74B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University of New York</Company>
  <LinksUpToDate>false</LinksUpToDate>
  <CharactersWithSpaces>1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aa</dc:creator>
  <cp:lastModifiedBy>Admin2</cp:lastModifiedBy>
  <cp:revision>2</cp:revision>
  <dcterms:created xsi:type="dcterms:W3CDTF">2017-10-24T14:53:00Z</dcterms:created>
  <dcterms:modified xsi:type="dcterms:W3CDTF">2017-10-24T14:53:00Z</dcterms:modified>
</cp:coreProperties>
</file>